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FA293" w14:textId="69E6FCEE" w:rsidR="003A4461" w:rsidRPr="007A3E82" w:rsidRDefault="00E63F84" w:rsidP="00E63F84">
      <w:pPr>
        <w:spacing w:line="360" w:lineRule="atLeast"/>
        <w:jc w:val="center"/>
        <w:rPr>
          <w:b/>
          <w:sz w:val="32"/>
          <w:szCs w:val="32"/>
        </w:rPr>
      </w:pPr>
      <w:r w:rsidRPr="007A3E82">
        <w:rPr>
          <w:b/>
          <w:sz w:val="32"/>
          <w:szCs w:val="32"/>
        </w:rPr>
        <w:t xml:space="preserve">Prezentacja osiągnięć dotyczących aktywności naukowej </w:t>
      </w:r>
      <w:r w:rsidR="004B09A8" w:rsidRPr="007A3E82">
        <w:rPr>
          <w:b/>
          <w:sz w:val="32"/>
          <w:szCs w:val="32"/>
        </w:rPr>
        <w:br/>
      </w:r>
      <w:r w:rsidRPr="007A3E82">
        <w:rPr>
          <w:b/>
          <w:sz w:val="32"/>
          <w:szCs w:val="32"/>
        </w:rPr>
        <w:t>i działalności badawczo-rozwojowej</w:t>
      </w:r>
      <w:r w:rsidR="00F76C4C" w:rsidRPr="007A3E82">
        <w:rPr>
          <w:b/>
          <w:sz w:val="32"/>
          <w:szCs w:val="32"/>
        </w:rPr>
        <w:br/>
        <w:t xml:space="preserve">w dyscyplinie: </w:t>
      </w:r>
      <w:r w:rsidR="004B09A8" w:rsidRPr="007A3E82">
        <w:rPr>
          <w:b/>
          <w:sz w:val="32"/>
          <w:szCs w:val="32"/>
        </w:rPr>
        <w:t>inżynieria mechaniczna</w:t>
      </w:r>
    </w:p>
    <w:p w14:paraId="53C8C9CA" w14:textId="3C32C6EE" w:rsidR="00F3366D" w:rsidRPr="007A3E82" w:rsidRDefault="00E63F84" w:rsidP="004B09A8">
      <w:pPr>
        <w:spacing w:line="360" w:lineRule="atLeast"/>
        <w:jc w:val="center"/>
        <w:rPr>
          <w:b/>
          <w:i/>
          <w:sz w:val="28"/>
        </w:rPr>
      </w:pPr>
      <w:r w:rsidRPr="007A3E82">
        <w:rPr>
          <w:b/>
          <w:i/>
        </w:rPr>
        <w:t xml:space="preserve">Rekrutacja do Szkoły Doktorskiej Politechniki Wrocławskiej </w:t>
      </w:r>
      <w:r w:rsidR="00CF614D" w:rsidRPr="007A3E82">
        <w:rPr>
          <w:b/>
          <w:i/>
        </w:rPr>
        <w:t>na rok akademicki 2024/2025</w:t>
      </w:r>
    </w:p>
    <w:p w14:paraId="58F22379" w14:textId="77777777" w:rsidR="00E63F84" w:rsidRPr="00120E79" w:rsidRDefault="00E63F84" w:rsidP="007A3E82">
      <w:pPr>
        <w:shd w:val="clear" w:color="auto" w:fill="D9D9D9" w:themeFill="background1" w:themeFillShade="D9"/>
        <w:spacing w:after="0" w:line="360" w:lineRule="atLeast"/>
        <w:rPr>
          <w:b/>
          <w:sz w:val="28"/>
          <w:szCs w:val="24"/>
        </w:rPr>
      </w:pPr>
      <w:r w:rsidRPr="00120E79">
        <w:rPr>
          <w:b/>
          <w:sz w:val="28"/>
          <w:szCs w:val="24"/>
        </w:rPr>
        <w:t>Dane kandydata</w:t>
      </w:r>
    </w:p>
    <w:p w14:paraId="6D75EA00" w14:textId="77777777" w:rsidR="00E05D60" w:rsidRPr="00E63F84" w:rsidRDefault="00E05D60" w:rsidP="00A94EC7">
      <w:pPr>
        <w:tabs>
          <w:tab w:val="left" w:pos="5103"/>
        </w:tabs>
        <w:spacing w:after="0" w:line="360" w:lineRule="atLeast"/>
        <w:rPr>
          <w:rFonts w:cstheme="minorHAnsi"/>
          <w:color w:val="000000" w:themeColor="text1"/>
          <w:sz w:val="24"/>
        </w:rPr>
      </w:pPr>
      <w:bookmarkStart w:id="0" w:name="_GoBack"/>
      <w:r>
        <w:rPr>
          <w:sz w:val="24"/>
          <w:szCs w:val="24"/>
        </w:rPr>
        <w:t xml:space="preserve">Imię i nazwisko: </w:t>
      </w:r>
      <w:r w:rsidRPr="00E63F84">
        <w:rPr>
          <w:rFonts w:cstheme="minorHAnsi"/>
          <w:color w:val="000000" w:themeColor="text1"/>
          <w:sz w:val="24"/>
        </w:rPr>
        <w:t>.........................</w:t>
      </w:r>
      <w:r>
        <w:rPr>
          <w:rFonts w:cstheme="minorHAnsi"/>
          <w:color w:val="000000" w:themeColor="text1"/>
          <w:sz w:val="24"/>
        </w:rPr>
        <w:t>.............</w:t>
      </w:r>
    </w:p>
    <w:p w14:paraId="5F9F0340" w14:textId="77777777" w:rsidR="00E05D60" w:rsidRPr="00E63F84" w:rsidRDefault="00E05D60" w:rsidP="00A94EC7">
      <w:pPr>
        <w:tabs>
          <w:tab w:val="left" w:pos="567"/>
        </w:tabs>
        <w:spacing w:after="0" w:line="360" w:lineRule="atLeast"/>
        <w:rPr>
          <w:rFonts w:cstheme="minorHAnsi"/>
          <w:color w:val="000000" w:themeColor="text1"/>
          <w:sz w:val="24"/>
        </w:rPr>
      </w:pPr>
      <w:r w:rsidRPr="00E63F84">
        <w:rPr>
          <w:rFonts w:cstheme="minorHAnsi"/>
          <w:color w:val="000000" w:themeColor="text1"/>
          <w:sz w:val="24"/>
        </w:rPr>
        <w:t>Data urodzenia: ..............</w:t>
      </w:r>
    </w:p>
    <w:p w14:paraId="724C94D3" w14:textId="77777777" w:rsidR="00E05D60" w:rsidRPr="00E63F84" w:rsidRDefault="00E05D60" w:rsidP="00A94EC7">
      <w:pPr>
        <w:tabs>
          <w:tab w:val="left" w:pos="5103"/>
        </w:tabs>
        <w:spacing w:after="0" w:line="360" w:lineRule="atLeast"/>
        <w:rPr>
          <w:rFonts w:cstheme="minorHAnsi"/>
          <w:color w:val="000000" w:themeColor="text1"/>
          <w:sz w:val="24"/>
        </w:rPr>
      </w:pPr>
      <w:r>
        <w:rPr>
          <w:rFonts w:cstheme="minorHAnsi"/>
          <w:color w:val="000000" w:themeColor="text1"/>
          <w:sz w:val="24"/>
        </w:rPr>
        <w:t>E</w:t>
      </w:r>
      <w:r w:rsidRPr="00E63F84">
        <w:rPr>
          <w:rFonts w:cstheme="minorHAnsi"/>
          <w:color w:val="000000" w:themeColor="text1"/>
          <w:sz w:val="24"/>
        </w:rPr>
        <w:t>-mail: .........................</w:t>
      </w:r>
      <w:r>
        <w:rPr>
          <w:rFonts w:cstheme="minorHAnsi"/>
          <w:color w:val="000000" w:themeColor="text1"/>
          <w:sz w:val="24"/>
        </w:rPr>
        <w:t>.............</w:t>
      </w:r>
    </w:p>
    <w:bookmarkEnd w:id="0"/>
    <w:p w14:paraId="63EE668B" w14:textId="77777777" w:rsidR="00E63F84" w:rsidRPr="00120E79" w:rsidRDefault="00120E79" w:rsidP="00120E79">
      <w:pPr>
        <w:shd w:val="clear" w:color="auto" w:fill="D9D9D9" w:themeFill="background1" w:themeFillShade="D9"/>
        <w:spacing w:after="120" w:line="360" w:lineRule="atLeast"/>
        <w:rPr>
          <w:sz w:val="28"/>
          <w:szCs w:val="28"/>
        </w:rPr>
      </w:pPr>
      <w:r w:rsidRPr="00120E79">
        <w:rPr>
          <w:b/>
          <w:sz w:val="28"/>
          <w:szCs w:val="28"/>
        </w:rPr>
        <w:t>Prezentacja aktywności naukowej i działalności badawczo-rozwojowej</w:t>
      </w:r>
    </w:p>
    <w:tbl>
      <w:tblPr>
        <w:tblStyle w:val="Tabela-Siatka"/>
        <w:tblW w:w="9072" w:type="dxa"/>
        <w:jc w:val="center"/>
        <w:tblBorders>
          <w:top w:val="single" w:sz="6" w:space="0" w:color="auto"/>
          <w:left w:val="single" w:sz="8" w:space="0" w:color="auto"/>
          <w:bottom w:val="single" w:sz="6" w:space="0" w:color="auto"/>
          <w:right w:val="single" w:sz="8" w:space="0" w:color="auto"/>
          <w:insideH w:val="single" w:sz="8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12"/>
        <w:gridCol w:w="6775"/>
        <w:gridCol w:w="985"/>
      </w:tblGrid>
      <w:tr w:rsidR="004B09A8" w:rsidRPr="004B09A8" w14:paraId="1995BD8D" w14:textId="77777777" w:rsidTr="00610427">
        <w:trPr>
          <w:cantSplit/>
          <w:trHeight w:val="153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1DC6DB8A" w14:textId="77777777" w:rsidR="004B09A8" w:rsidRPr="004B09A8" w:rsidRDefault="004B09A8" w:rsidP="004B09A8">
            <w:pPr>
              <w:pStyle w:val="NormalnyWeb"/>
              <w:ind w:left="113" w:right="113"/>
              <w:jc w:val="center"/>
              <w:rPr>
                <w:rStyle w:val="Odwoaniedokomentarza"/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23D62" w14:textId="36C16C12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RODZAJ AKTYWNOŚCI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994FE" w14:textId="37D5293A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LICZBA </w:t>
            </w:r>
          </w:p>
        </w:tc>
      </w:tr>
      <w:tr w:rsidR="004B09A8" w:rsidRPr="004B09A8" w14:paraId="766C1FF2" w14:textId="77777777" w:rsidTr="00610427">
        <w:trPr>
          <w:trHeight w:val="170"/>
          <w:jc w:val="center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975D30" w14:textId="4162B15A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bookmarkStart w:id="1" w:name="_Hlk158374643"/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Publikacje naukowe i patenty</w:t>
            </w:r>
            <w:bookmarkEnd w:id="1"/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63DD4" w14:textId="1C317859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rtykuł/publikacja w czasopiśmie/książce o zasięgu międzynarodowym z listy JCR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EBD97" w14:textId="178B9C71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40FB53F0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982A97" w14:textId="777777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27BCE" w14:textId="49DEA346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rtykuł/publikacja w czasopiśmie w czasopiśmie zagranicznym lub krajowym (z poza bazy JCR)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44F19" w14:textId="61FD5CC3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72CF9CE7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9A0F2" w14:textId="777777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0093" w14:textId="3CA6C097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Uzyskane patenty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2A779" w14:textId="4FDC8A24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029D50A0" w14:textId="77777777" w:rsidTr="00610427">
        <w:trPr>
          <w:trHeight w:val="170"/>
          <w:jc w:val="center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CDE4DDB" w14:textId="1C6321BC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Udział w konferencjach</w:t>
            </w: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B4290" w14:textId="6E00793E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>Osobista prezentacja na konferencji międzynarodowej w formie wystąpienia</w:t>
            </w:r>
            <w:r w:rsidRPr="007A3E82">
              <w:rPr>
                <w:rFonts w:ascii="Calibri" w:hAnsi="Calibri" w:cs="Calibri"/>
                <w:color w:val="000000"/>
                <w:sz w:val="20"/>
                <w:szCs w:val="20"/>
              </w:rPr>
              <w:br/>
            </w:r>
            <w:r w:rsidRPr="007A3E82">
              <w:rPr>
                <w:rStyle w:val="fontstyle01"/>
                <w:sz w:val="20"/>
                <w:szCs w:val="20"/>
              </w:rPr>
              <w:t>ustnego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55652" w14:textId="5AAC7718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6E8DE4B8" w14:textId="77777777" w:rsidTr="00610427">
        <w:trPr>
          <w:trHeight w:val="237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8FB394" w14:textId="77777777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AAC84" w14:textId="3B99264B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 xml:space="preserve">Osobista prezentacja na konferencji krajowej w formie wystąpienia ustnego 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92C1B" w14:textId="2561C2C4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224A0C07" w14:textId="77777777" w:rsidTr="00610427">
        <w:trPr>
          <w:trHeight w:val="285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9F9D90" w14:textId="77777777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C49AC" w14:textId="3A008BC3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>Osobista prezentacja na konferencji międzynarodowej w formie wystąpienia</w:t>
            </w:r>
            <w:r w:rsidRPr="007A3E82">
              <w:rPr>
                <w:rFonts w:ascii="Calibri" w:hAnsi="Calibri" w:cs="Calibri"/>
                <w:color w:val="000000"/>
                <w:sz w:val="20"/>
                <w:szCs w:val="20"/>
              </w:rPr>
              <w:br/>
            </w:r>
            <w:r w:rsidRPr="007A3E82">
              <w:rPr>
                <w:rStyle w:val="fontstyle01"/>
                <w:sz w:val="20"/>
                <w:szCs w:val="20"/>
              </w:rPr>
              <w:t>plakatowego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3BCE" w14:textId="32799406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7F368F28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CDF282" w14:textId="77777777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C393E" w14:textId="5F134747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>Osobista prezentacja na konferencji krajowej w formie wystąpienia</w:t>
            </w:r>
            <w:r w:rsidRPr="007A3E82">
              <w:rPr>
                <w:rFonts w:ascii="Calibri" w:hAnsi="Calibri" w:cs="Calibri"/>
                <w:color w:val="000000"/>
                <w:sz w:val="20"/>
                <w:szCs w:val="20"/>
              </w:rPr>
              <w:br/>
            </w:r>
            <w:r w:rsidRPr="007A3E82">
              <w:rPr>
                <w:rStyle w:val="fontstyle01"/>
                <w:sz w:val="20"/>
                <w:szCs w:val="20"/>
              </w:rPr>
              <w:t>plakatowego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CCB0E" w14:textId="7D307435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18FC118A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ABC7F2" w14:textId="77777777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26E26" w14:textId="01A24F88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>Osobista prezentacja na studenckiej konferencji międzynarodowej w formie</w:t>
            </w:r>
            <w:r w:rsidRPr="007A3E82">
              <w:rPr>
                <w:rFonts w:ascii="Calibri" w:hAnsi="Calibri" w:cs="Calibri"/>
                <w:color w:val="000000"/>
                <w:sz w:val="20"/>
                <w:szCs w:val="20"/>
              </w:rPr>
              <w:br/>
            </w:r>
            <w:r w:rsidRPr="007A3E82">
              <w:rPr>
                <w:rStyle w:val="fontstyle01"/>
                <w:sz w:val="20"/>
                <w:szCs w:val="20"/>
              </w:rPr>
              <w:t>wystąpienia ustnego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87C79" w14:textId="77777777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565C1969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AD4BC8" w14:textId="77777777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10A13" w14:textId="4AD1B4A0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>Osobista prezentacja na studenckiej konferencji krajowej w formie</w:t>
            </w:r>
            <w:r w:rsidRPr="007A3E82">
              <w:rPr>
                <w:rFonts w:ascii="Calibri" w:hAnsi="Calibri" w:cs="Calibri"/>
                <w:color w:val="000000"/>
                <w:sz w:val="20"/>
                <w:szCs w:val="20"/>
              </w:rPr>
              <w:br/>
            </w:r>
            <w:r w:rsidRPr="007A3E82">
              <w:rPr>
                <w:rStyle w:val="fontstyle01"/>
                <w:sz w:val="20"/>
                <w:szCs w:val="20"/>
              </w:rPr>
              <w:t>wystąpienia ustnego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C739D" w14:textId="77777777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18FC34A0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599E5C" w14:textId="77777777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CEE6F" w14:textId="7D894FA7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>Osobista prezentacja na konferencji międzynarodowej w formie wystąpienia ustnego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40F4F" w14:textId="77777777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7A3E82" w:rsidRPr="004B09A8" w14:paraId="5CFA9538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71E37" w14:textId="77777777" w:rsidR="007A3E82" w:rsidRPr="004B09A8" w:rsidRDefault="007A3E82" w:rsidP="007A3E82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EF6B3" w14:textId="3616F4E7" w:rsidR="007A3E82" w:rsidRPr="007A3E82" w:rsidRDefault="007A3E82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Style w:val="fontstyle01"/>
                <w:sz w:val="20"/>
                <w:szCs w:val="20"/>
              </w:rPr>
              <w:t xml:space="preserve">Osobista prezentacja na konferencji krajowej w formie wystąpienia ustnego 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1F40" w14:textId="77777777" w:rsidR="007A3E82" w:rsidRPr="004B09A8" w:rsidRDefault="007A3E82" w:rsidP="007A3E82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25447F20" w14:textId="77777777" w:rsidTr="00610427">
        <w:trPr>
          <w:trHeight w:val="170"/>
          <w:jc w:val="center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D68713" w14:textId="6B162792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Nagrody</w:t>
            </w: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B3EF6" w14:textId="406D9F2C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iędzynarodowa nagroda za osiągnięcia naukowe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B44A0" w14:textId="46E700C7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3A24E380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065787" w14:textId="777777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DAFAA" w14:textId="7C08D364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rajowa nagroda za osiągnięcia naukowe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8D9B6" w14:textId="27159EF2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39BF6D24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F647D3" w14:textId="777777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86ACF" w14:textId="1B58CADC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typendia uzyskane na drodze konkursu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661B6" w14:textId="037F7CCA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48228A39" w14:textId="77777777" w:rsidTr="00610427">
        <w:trPr>
          <w:trHeight w:val="170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8ECB" w14:textId="777777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AD8D0" w14:textId="492E6DE7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nne nagrody w konkursach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CA27E" w14:textId="4CE300D0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0A847378" w14:textId="77777777" w:rsidTr="00610427">
        <w:trPr>
          <w:trHeight w:val="170"/>
          <w:jc w:val="center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574529" w14:textId="2F73A4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Granty i projekty badawcze</w:t>
            </w: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430EB" w14:textId="48EB19E1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Kierowanie projektem naukowo-badawczym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59EA8" w14:textId="3BA30494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51DA25CC" w14:textId="77777777" w:rsidTr="00610427">
        <w:trPr>
          <w:trHeight w:val="351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084ED" w14:textId="777777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E6D4E" w14:textId="5505143A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Rola wykonawcy w projekcie naukowo-badawczym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41157" w14:textId="77F37382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01A562E2" w14:textId="77777777" w:rsidTr="00610427">
        <w:trPr>
          <w:trHeight w:val="170"/>
          <w:jc w:val="center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DAA3C8" w14:textId="52C784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Staże naukowe</w:t>
            </w: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3E79D" w14:textId="6BA3665F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ługoterminowy staż zagraniczny (powyżej 2. tygodni)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5DF0" w14:textId="51A348F2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0B1D2BF8" w14:textId="77777777" w:rsidTr="00610427">
        <w:trPr>
          <w:trHeight w:val="443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90CB1" w14:textId="77777777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F2F66" w14:textId="2ACA1722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ługoterminowy staż krajowy (powyżej 2. tygodni)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A37D7" w14:textId="00325C89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3EE54634" w14:textId="77777777" w:rsidTr="00610427">
        <w:trPr>
          <w:trHeight w:val="170"/>
          <w:jc w:val="center"/>
        </w:trPr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504480" w14:textId="023AB1B3" w:rsidR="004B09A8" w:rsidRPr="004B09A8" w:rsidRDefault="004B09A8" w:rsidP="004B09A8">
            <w:pPr>
              <w:pStyle w:val="NormalnyWeb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datkowe aktywności</w:t>
            </w: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B405A" w14:textId="2500C1C3" w:rsidR="004B09A8" w:rsidRPr="007A3E82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7A3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tudia podyplomowe, nabyte uprawnienia, ukończone kursy specjalistyczne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068E7" w14:textId="2714A779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  <w:tr w:rsidR="004B09A8" w:rsidRPr="004B09A8" w14:paraId="6AFFFBE6" w14:textId="77777777" w:rsidTr="00610427">
        <w:trPr>
          <w:trHeight w:val="536"/>
          <w:jc w:val="center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69DFF73" w14:textId="77777777" w:rsidR="004B09A8" w:rsidRPr="004B09A8" w:rsidRDefault="004B09A8" w:rsidP="004B09A8">
            <w:pPr>
              <w:pStyle w:val="NormalnyWeb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FC06" w14:textId="5560BE36" w:rsidR="004B09A8" w:rsidRPr="004B09A8" w:rsidRDefault="004B09A8" w:rsidP="007A3E82">
            <w:pPr>
              <w:pStyle w:val="NormalnyWeb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4B09A8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ktywny udział w kole naukowym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B68CA" w14:textId="5E698D2C" w:rsidR="004B09A8" w:rsidRPr="004B09A8" w:rsidRDefault="004B09A8" w:rsidP="004B09A8">
            <w:pPr>
              <w:pStyle w:val="NormalnyWeb"/>
              <w:spacing w:line="360" w:lineRule="atLeast"/>
              <w:jc w:val="center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1C71BC2A" w14:textId="77777777" w:rsidR="002856BB" w:rsidRDefault="002856BB" w:rsidP="00120E79">
      <w:pPr>
        <w:shd w:val="clear" w:color="auto" w:fill="D9D9D9" w:themeFill="background1" w:themeFillShade="D9"/>
        <w:spacing w:after="120" w:line="360" w:lineRule="atLeast"/>
        <w:rPr>
          <w:b/>
          <w:sz w:val="28"/>
          <w:szCs w:val="24"/>
        </w:rPr>
      </w:pPr>
    </w:p>
    <w:p w14:paraId="1B7CEBB3" w14:textId="4974C8C9" w:rsidR="002856BB" w:rsidRPr="005826E6" w:rsidRDefault="002856BB" w:rsidP="002856BB">
      <w:pPr>
        <w:pStyle w:val="Akapitzlist"/>
        <w:numPr>
          <w:ilvl w:val="0"/>
          <w:numId w:val="29"/>
        </w:numPr>
        <w:spacing w:after="120" w:line="360" w:lineRule="atLeast"/>
        <w:rPr>
          <w:sz w:val="24"/>
          <w:szCs w:val="24"/>
        </w:rPr>
      </w:pPr>
      <w:r w:rsidRPr="002856BB">
        <w:rPr>
          <w:rFonts w:cstheme="minorHAnsi"/>
          <w:b/>
          <w:sz w:val="24"/>
          <w:szCs w:val="24"/>
        </w:rPr>
        <w:lastRenderedPageBreak/>
        <w:t xml:space="preserve">Publikacje naukowe i patenty </w:t>
      </w:r>
      <w:r>
        <w:rPr>
          <w:rFonts w:cstheme="minorHAnsi"/>
          <w:sz w:val="24"/>
          <w:szCs w:val="24"/>
        </w:rPr>
        <w:t xml:space="preserve">(podać prace opublikowane lub przyjęte do druku oraz patenty </w:t>
      </w:r>
      <w:r w:rsidR="00524CD4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</w:t>
      </w:r>
      <w:r w:rsidR="00524CD4">
        <w:rPr>
          <w:rFonts w:cstheme="minorHAnsi"/>
          <w:sz w:val="24"/>
          <w:szCs w:val="24"/>
        </w:rPr>
        <w:t>bez zgłoszeń patentowych</w:t>
      </w:r>
      <w:r>
        <w:rPr>
          <w:rFonts w:cstheme="minorHAnsi"/>
          <w:sz w:val="24"/>
          <w:szCs w:val="24"/>
        </w:rPr>
        <w:t>)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420"/>
        <w:gridCol w:w="8652"/>
      </w:tblGrid>
      <w:tr w:rsidR="002856BB" w:rsidRPr="00B35CFE" w14:paraId="2AE52861" w14:textId="77777777" w:rsidTr="00B35CFE">
        <w:trPr>
          <w:trHeight w:val="486"/>
        </w:trPr>
        <w:tc>
          <w:tcPr>
            <w:tcW w:w="426" w:type="dxa"/>
          </w:tcPr>
          <w:p w14:paraId="226AE55B" w14:textId="77777777" w:rsidR="002856BB" w:rsidRPr="00B35CFE" w:rsidRDefault="002856BB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79ED97CA" w14:textId="77777777" w:rsidR="002856BB" w:rsidRPr="00B35CFE" w:rsidRDefault="002856BB" w:rsidP="00B35CFE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2856BB" w:rsidRPr="00B35CFE" w14:paraId="57050D82" w14:textId="77777777" w:rsidTr="00B35CFE">
        <w:trPr>
          <w:trHeight w:val="486"/>
        </w:trPr>
        <w:tc>
          <w:tcPr>
            <w:tcW w:w="426" w:type="dxa"/>
          </w:tcPr>
          <w:p w14:paraId="344ADECA" w14:textId="77777777" w:rsidR="002856BB" w:rsidRPr="00B35CFE" w:rsidRDefault="002856BB" w:rsidP="00E9005C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3751C526" w14:textId="77777777" w:rsidR="002856BB" w:rsidRPr="00B35CFE" w:rsidRDefault="002856BB" w:rsidP="00B35CFE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2BF0ED7F" w14:textId="77777777" w:rsidR="00B35CFE" w:rsidRDefault="00B35CFE" w:rsidP="00B35CFE">
      <w:pPr>
        <w:pStyle w:val="Akapitzlist"/>
        <w:spacing w:after="120" w:line="360" w:lineRule="atLeast"/>
        <w:ind w:left="360"/>
        <w:rPr>
          <w:b/>
          <w:sz w:val="24"/>
          <w:szCs w:val="24"/>
        </w:rPr>
      </w:pPr>
    </w:p>
    <w:p w14:paraId="77E411BC" w14:textId="4F708D7E" w:rsidR="002856BB" w:rsidRPr="005826E6" w:rsidRDefault="002856BB" w:rsidP="002856BB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dział w konferencjach </w:t>
      </w:r>
      <w:r>
        <w:rPr>
          <w:sz w:val="24"/>
          <w:szCs w:val="24"/>
        </w:rPr>
        <w:t>(podać nazwę konferencji, zakres udziału (np. referat, plakat) oraz link do strony konferencji)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420"/>
        <w:gridCol w:w="8652"/>
      </w:tblGrid>
      <w:tr w:rsidR="00B35CFE" w:rsidRPr="00B35CFE" w14:paraId="715AACCE" w14:textId="77777777" w:rsidTr="00D11F67">
        <w:trPr>
          <w:trHeight w:val="486"/>
        </w:trPr>
        <w:tc>
          <w:tcPr>
            <w:tcW w:w="426" w:type="dxa"/>
          </w:tcPr>
          <w:p w14:paraId="5F62B6CA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690B4B75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B35CFE" w:rsidRPr="00B35CFE" w14:paraId="6F25F136" w14:textId="77777777" w:rsidTr="00D11F67">
        <w:trPr>
          <w:trHeight w:val="486"/>
        </w:trPr>
        <w:tc>
          <w:tcPr>
            <w:tcW w:w="426" w:type="dxa"/>
          </w:tcPr>
          <w:p w14:paraId="3EA44ADB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3FD87C50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1279A2AE" w14:textId="77777777" w:rsidR="00B35CFE" w:rsidRPr="006D5811" w:rsidRDefault="00B35CFE" w:rsidP="002856BB">
      <w:pPr>
        <w:pStyle w:val="Akapitzlist"/>
        <w:spacing w:after="120" w:line="360" w:lineRule="atLeast"/>
        <w:ind w:left="360"/>
        <w:rPr>
          <w:b/>
          <w:sz w:val="24"/>
          <w:szCs w:val="24"/>
        </w:rPr>
      </w:pPr>
    </w:p>
    <w:p w14:paraId="581BB15D" w14:textId="734E54F7" w:rsidR="002856BB" w:rsidRPr="005826E6" w:rsidRDefault="002856BB" w:rsidP="002856BB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ypendia i nagrody </w:t>
      </w:r>
      <w:r>
        <w:rPr>
          <w:sz w:val="24"/>
          <w:szCs w:val="24"/>
        </w:rPr>
        <w:t>(podać nazwę, rok otrzymania oraz ewentualnie wysokość stypendium lub nagrody)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420"/>
        <w:gridCol w:w="8652"/>
      </w:tblGrid>
      <w:tr w:rsidR="00B35CFE" w:rsidRPr="00B35CFE" w14:paraId="7DAAE431" w14:textId="77777777" w:rsidTr="00D11F67">
        <w:trPr>
          <w:trHeight w:val="486"/>
        </w:trPr>
        <w:tc>
          <w:tcPr>
            <w:tcW w:w="426" w:type="dxa"/>
          </w:tcPr>
          <w:p w14:paraId="6986D8B5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753497A7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B35CFE" w:rsidRPr="00B35CFE" w14:paraId="2C9446E5" w14:textId="77777777" w:rsidTr="00D11F67">
        <w:trPr>
          <w:trHeight w:val="486"/>
        </w:trPr>
        <w:tc>
          <w:tcPr>
            <w:tcW w:w="426" w:type="dxa"/>
          </w:tcPr>
          <w:p w14:paraId="200115D4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64AF1A63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26FA4070" w14:textId="77777777" w:rsidR="00B35CFE" w:rsidRPr="006D5811" w:rsidRDefault="00B35CFE" w:rsidP="002856BB">
      <w:pPr>
        <w:pStyle w:val="Akapitzlist"/>
        <w:spacing w:after="120" w:line="360" w:lineRule="atLeast"/>
        <w:ind w:left="360"/>
        <w:rPr>
          <w:b/>
          <w:sz w:val="24"/>
          <w:szCs w:val="24"/>
        </w:rPr>
      </w:pPr>
    </w:p>
    <w:p w14:paraId="332FB3A8" w14:textId="1F1E71FB" w:rsidR="002856BB" w:rsidRPr="004D6377" w:rsidRDefault="002856BB" w:rsidP="002856BB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dział w grantach i projektach badawczych </w:t>
      </w:r>
      <w:r>
        <w:rPr>
          <w:sz w:val="24"/>
          <w:szCs w:val="24"/>
        </w:rPr>
        <w:t>(podać nazwę grantu, okres oraz pełnioną rolę w projekcie)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420"/>
        <w:gridCol w:w="8652"/>
      </w:tblGrid>
      <w:tr w:rsidR="00B35CFE" w:rsidRPr="00B35CFE" w14:paraId="209F22D0" w14:textId="77777777" w:rsidTr="00D11F67">
        <w:trPr>
          <w:trHeight w:val="486"/>
        </w:trPr>
        <w:tc>
          <w:tcPr>
            <w:tcW w:w="426" w:type="dxa"/>
          </w:tcPr>
          <w:p w14:paraId="45E913E5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19AD18DA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B35CFE" w:rsidRPr="00B35CFE" w14:paraId="190DCDCF" w14:textId="77777777" w:rsidTr="00D11F67">
        <w:trPr>
          <w:trHeight w:val="486"/>
        </w:trPr>
        <w:tc>
          <w:tcPr>
            <w:tcW w:w="426" w:type="dxa"/>
          </w:tcPr>
          <w:p w14:paraId="14074135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755D5835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2BF3E01A" w14:textId="77777777" w:rsidR="00B35CFE" w:rsidRPr="00B35CFE" w:rsidRDefault="00B35CFE" w:rsidP="00B35CFE">
      <w:pPr>
        <w:spacing w:after="120" w:line="360" w:lineRule="atLeast"/>
        <w:rPr>
          <w:b/>
          <w:sz w:val="24"/>
          <w:szCs w:val="24"/>
        </w:rPr>
      </w:pPr>
    </w:p>
    <w:p w14:paraId="2EE8484E" w14:textId="6323238C" w:rsidR="002856BB" w:rsidRPr="002856BB" w:rsidRDefault="002856BB" w:rsidP="002856BB">
      <w:pPr>
        <w:pStyle w:val="Akapitzlist"/>
        <w:numPr>
          <w:ilvl w:val="0"/>
          <w:numId w:val="29"/>
        </w:numPr>
        <w:spacing w:after="120" w:line="360" w:lineRule="atLeast"/>
        <w:rPr>
          <w:b/>
          <w:sz w:val="24"/>
          <w:szCs w:val="24"/>
        </w:rPr>
      </w:pPr>
      <w:r w:rsidRPr="002856BB">
        <w:rPr>
          <w:rFonts w:cstheme="minorHAnsi"/>
          <w:b/>
          <w:sz w:val="24"/>
          <w:szCs w:val="24"/>
        </w:rPr>
        <w:t xml:space="preserve">Staże naukowe </w:t>
      </w:r>
      <w:r>
        <w:rPr>
          <w:rFonts w:cstheme="minorHAnsi"/>
          <w:sz w:val="24"/>
          <w:szCs w:val="24"/>
        </w:rPr>
        <w:t>(podać nazwę, okres i zakres)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420"/>
        <w:gridCol w:w="8652"/>
      </w:tblGrid>
      <w:tr w:rsidR="00B35CFE" w:rsidRPr="00B35CFE" w14:paraId="5B104095" w14:textId="77777777" w:rsidTr="00D11F67">
        <w:trPr>
          <w:trHeight w:val="486"/>
        </w:trPr>
        <w:tc>
          <w:tcPr>
            <w:tcW w:w="426" w:type="dxa"/>
          </w:tcPr>
          <w:p w14:paraId="34D26BD9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07802B78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B35CFE" w:rsidRPr="00B35CFE" w14:paraId="39AA6D74" w14:textId="77777777" w:rsidTr="00D11F67">
        <w:trPr>
          <w:trHeight w:val="486"/>
        </w:trPr>
        <w:tc>
          <w:tcPr>
            <w:tcW w:w="426" w:type="dxa"/>
          </w:tcPr>
          <w:p w14:paraId="198A717E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6F30AEAF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4AEE58D3" w14:textId="77777777" w:rsidR="00B35CFE" w:rsidRPr="006D5811" w:rsidRDefault="00B35CFE" w:rsidP="002856BB">
      <w:pPr>
        <w:pStyle w:val="Akapitzlist"/>
        <w:spacing w:after="120" w:line="360" w:lineRule="atLeast"/>
        <w:ind w:left="360"/>
        <w:rPr>
          <w:b/>
          <w:sz w:val="24"/>
          <w:szCs w:val="24"/>
        </w:rPr>
      </w:pPr>
    </w:p>
    <w:p w14:paraId="07C96877" w14:textId="1309EB63" w:rsidR="002856BB" w:rsidRPr="002856BB" w:rsidRDefault="002856BB" w:rsidP="002856BB">
      <w:pPr>
        <w:pStyle w:val="Akapitzlist"/>
        <w:numPr>
          <w:ilvl w:val="0"/>
          <w:numId w:val="29"/>
        </w:numPr>
        <w:spacing w:after="120" w:line="360" w:lineRule="atLeast"/>
        <w:rPr>
          <w:rFonts w:cstheme="minorHAnsi"/>
          <w:sz w:val="24"/>
          <w:szCs w:val="24"/>
        </w:rPr>
      </w:pPr>
      <w:r w:rsidRPr="002856BB">
        <w:rPr>
          <w:rFonts w:cstheme="minorHAnsi"/>
          <w:b/>
          <w:sz w:val="24"/>
          <w:szCs w:val="24"/>
        </w:rPr>
        <w:t xml:space="preserve">Dodatkowe aktywności </w:t>
      </w:r>
      <w:r>
        <w:rPr>
          <w:rFonts w:cstheme="minorHAnsi"/>
          <w:sz w:val="24"/>
          <w:szCs w:val="24"/>
        </w:rPr>
        <w:t>(podać nazwę koła naukowego oraz okres i zakres działalności; podać nazwę s</w:t>
      </w:r>
      <w:r w:rsidRPr="002856BB">
        <w:rPr>
          <w:rFonts w:cstheme="minorHAnsi"/>
          <w:sz w:val="24"/>
          <w:szCs w:val="24"/>
        </w:rPr>
        <w:t>tudiów podyplomowych, nabytych uprawnień, kursów specjalistycznych</w:t>
      </w:r>
      <w:r>
        <w:rPr>
          <w:rFonts w:cstheme="minorHAnsi"/>
          <w:sz w:val="24"/>
          <w:szCs w:val="24"/>
        </w:rPr>
        <w:t>)</w:t>
      </w:r>
    </w:p>
    <w:tbl>
      <w:tblPr>
        <w:tblStyle w:val="Tabela-Siatka"/>
        <w:tblW w:w="9072" w:type="dxa"/>
        <w:tblLayout w:type="fixed"/>
        <w:tblLook w:val="04A0" w:firstRow="1" w:lastRow="0" w:firstColumn="1" w:lastColumn="0" w:noHBand="0" w:noVBand="1"/>
      </w:tblPr>
      <w:tblGrid>
        <w:gridCol w:w="420"/>
        <w:gridCol w:w="8652"/>
      </w:tblGrid>
      <w:tr w:rsidR="00B35CFE" w:rsidRPr="00B35CFE" w14:paraId="261B7A23" w14:textId="77777777" w:rsidTr="00D11F67">
        <w:trPr>
          <w:trHeight w:val="486"/>
        </w:trPr>
        <w:tc>
          <w:tcPr>
            <w:tcW w:w="426" w:type="dxa"/>
          </w:tcPr>
          <w:p w14:paraId="2C9C2C34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</w:t>
            </w:r>
          </w:p>
        </w:tc>
        <w:tc>
          <w:tcPr>
            <w:tcW w:w="8930" w:type="dxa"/>
          </w:tcPr>
          <w:p w14:paraId="7E588CB8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  <w:tr w:rsidR="00B35CFE" w:rsidRPr="00B35CFE" w14:paraId="70C08EBB" w14:textId="77777777" w:rsidTr="00D11F67">
        <w:trPr>
          <w:trHeight w:val="486"/>
        </w:trPr>
        <w:tc>
          <w:tcPr>
            <w:tcW w:w="426" w:type="dxa"/>
          </w:tcPr>
          <w:p w14:paraId="07295DF8" w14:textId="77777777" w:rsidR="00B35CFE" w:rsidRPr="00B35CFE" w:rsidRDefault="00B35CFE" w:rsidP="00D11F67">
            <w:pPr>
              <w:pStyle w:val="NormalnyWeb"/>
              <w:spacing w:after="120" w:line="360" w:lineRule="atLeast"/>
              <w:jc w:val="center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B35CFE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2</w:t>
            </w:r>
          </w:p>
        </w:tc>
        <w:tc>
          <w:tcPr>
            <w:tcW w:w="8930" w:type="dxa"/>
          </w:tcPr>
          <w:p w14:paraId="5906B0FC" w14:textId="77777777" w:rsidR="00B35CFE" w:rsidRPr="00B35CFE" w:rsidRDefault="00B35CFE" w:rsidP="00D11F67">
            <w:pPr>
              <w:pStyle w:val="NormalnyWeb"/>
              <w:spacing w:after="120" w:line="360" w:lineRule="atLeast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</w:p>
        </w:tc>
      </w:tr>
    </w:tbl>
    <w:p w14:paraId="5F1E6882" w14:textId="77777777" w:rsidR="00B35CFE" w:rsidRDefault="00B35CFE" w:rsidP="002856BB">
      <w:pPr>
        <w:spacing w:after="120" w:line="360" w:lineRule="atLeast"/>
        <w:rPr>
          <w:sz w:val="24"/>
          <w:szCs w:val="24"/>
        </w:rPr>
      </w:pPr>
    </w:p>
    <w:p w14:paraId="6578DFC0" w14:textId="524C6B54" w:rsidR="00120E79" w:rsidRPr="00120E79" w:rsidRDefault="00120E79" w:rsidP="00120E79">
      <w:pPr>
        <w:shd w:val="clear" w:color="auto" w:fill="D9D9D9" w:themeFill="background1" w:themeFillShade="D9"/>
        <w:spacing w:after="120" w:line="360" w:lineRule="atLeast"/>
        <w:rPr>
          <w:b/>
          <w:sz w:val="28"/>
          <w:szCs w:val="24"/>
        </w:rPr>
      </w:pPr>
      <w:r>
        <w:rPr>
          <w:b/>
          <w:sz w:val="28"/>
          <w:szCs w:val="24"/>
        </w:rPr>
        <w:t>Podpis</w:t>
      </w:r>
    </w:p>
    <w:p w14:paraId="224408A5" w14:textId="53F6AA26" w:rsidR="004D743F" w:rsidRDefault="004D743F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</w:p>
    <w:p w14:paraId="38EA60AD" w14:textId="128BA3C4" w:rsidR="00F85F7F" w:rsidRDefault="00F85F7F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</w:p>
    <w:p w14:paraId="121664A8" w14:textId="77777777" w:rsidR="00F85F7F" w:rsidRDefault="00F85F7F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</w:p>
    <w:p w14:paraId="23004394" w14:textId="5EF619AE" w:rsidR="00E63F84" w:rsidRPr="008D41E1" w:rsidRDefault="00E63F84" w:rsidP="00E63F84">
      <w:pPr>
        <w:autoSpaceDE w:val="0"/>
        <w:autoSpaceDN w:val="0"/>
        <w:adjustRightInd w:val="0"/>
        <w:spacing w:after="0" w:line="360" w:lineRule="atLeast"/>
        <w:ind w:right="-11"/>
        <w:rPr>
          <w:rFonts w:cstheme="minorHAnsi"/>
          <w:sz w:val="24"/>
          <w:szCs w:val="24"/>
        </w:rPr>
      </w:pPr>
      <w:r w:rsidRPr="008D41E1">
        <w:rPr>
          <w:rFonts w:cstheme="minorHAnsi"/>
          <w:sz w:val="24"/>
          <w:szCs w:val="24"/>
        </w:rPr>
        <w:t xml:space="preserve">................................. </w:t>
      </w:r>
      <w:r w:rsidRPr="008D41E1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>……………………............................................................</w:t>
      </w:r>
      <w:r>
        <w:rPr>
          <w:rFonts w:cstheme="minorHAnsi"/>
          <w:sz w:val="24"/>
          <w:szCs w:val="24"/>
        </w:rPr>
        <w:t>........</w:t>
      </w:r>
    </w:p>
    <w:p w14:paraId="4DED5308" w14:textId="340FB7D0" w:rsidR="00E63F84" w:rsidRPr="004B09A8" w:rsidRDefault="00E63F84" w:rsidP="004B09A8">
      <w:pPr>
        <w:spacing w:after="0" w:line="360" w:lineRule="atLeast"/>
        <w:ind w:right="-11" w:firstLine="708"/>
        <w:rPr>
          <w:rFonts w:cstheme="minorHAnsi"/>
          <w:b/>
          <w:bCs/>
          <w:sz w:val="20"/>
        </w:rPr>
      </w:pPr>
      <w:r w:rsidRPr="008D41E1">
        <w:rPr>
          <w:rFonts w:cstheme="minorHAnsi"/>
          <w:sz w:val="24"/>
          <w:szCs w:val="24"/>
        </w:rPr>
        <w:t>(data)</w:t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</w:r>
      <w:r w:rsidRPr="008D41E1">
        <w:rPr>
          <w:rFonts w:cstheme="minorHAnsi"/>
          <w:sz w:val="24"/>
          <w:szCs w:val="24"/>
        </w:rPr>
        <w:tab/>
        <w:t xml:space="preserve">(podpis </w:t>
      </w:r>
      <w:r>
        <w:rPr>
          <w:rFonts w:cstheme="minorHAnsi"/>
          <w:sz w:val="24"/>
          <w:szCs w:val="24"/>
        </w:rPr>
        <w:t>kandydata</w:t>
      </w:r>
      <w:r w:rsidRPr="008D41E1">
        <w:rPr>
          <w:rFonts w:cstheme="minorHAnsi"/>
          <w:sz w:val="24"/>
          <w:szCs w:val="24"/>
        </w:rPr>
        <w:t>)</w:t>
      </w:r>
    </w:p>
    <w:sectPr w:rsidR="00E63F84" w:rsidRPr="004B09A8" w:rsidSect="007A3E8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568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EFBD3" w14:textId="77777777" w:rsidR="00F456C9" w:rsidRDefault="00F456C9" w:rsidP="005E4704">
      <w:pPr>
        <w:spacing w:after="0" w:line="240" w:lineRule="auto"/>
      </w:pPr>
      <w:r>
        <w:separator/>
      </w:r>
    </w:p>
  </w:endnote>
  <w:endnote w:type="continuationSeparator" w:id="0">
    <w:p w14:paraId="3C6CEC5B" w14:textId="77777777" w:rsidR="00F456C9" w:rsidRDefault="00F456C9" w:rsidP="005E4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FFB86" w14:textId="77777777" w:rsidR="007A3E82" w:rsidRDefault="007A3E8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A3853" w14:textId="77777777" w:rsidR="007A3E82" w:rsidRDefault="007A3E8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44D61" w14:textId="77777777" w:rsidR="007A3E82" w:rsidRDefault="007A3E8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C292B" w14:textId="77777777" w:rsidR="00F456C9" w:rsidRDefault="00F456C9" w:rsidP="005E4704">
      <w:pPr>
        <w:spacing w:after="0" w:line="240" w:lineRule="auto"/>
      </w:pPr>
      <w:r>
        <w:separator/>
      </w:r>
    </w:p>
  </w:footnote>
  <w:footnote w:type="continuationSeparator" w:id="0">
    <w:p w14:paraId="480DF07B" w14:textId="77777777" w:rsidR="00F456C9" w:rsidRDefault="00F456C9" w:rsidP="005E4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6BC02" w14:textId="77777777" w:rsidR="007A3E82" w:rsidRDefault="007A3E8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0016F" w14:textId="77777777" w:rsidR="005E4704" w:rsidRDefault="005E4704" w:rsidP="005E4704">
    <w:pPr>
      <w:pStyle w:val="Nagwek"/>
      <w:spacing w:after="240"/>
    </w:pPr>
    <w:r>
      <w:rPr>
        <w:noProof/>
      </w:rPr>
      <w:drawing>
        <wp:inline distT="0" distB="0" distL="0" distR="0" wp14:anchorId="49D4BB6D" wp14:editId="01271107">
          <wp:extent cx="1767600" cy="540000"/>
          <wp:effectExtent l="0" t="0" r="4445" b="0"/>
          <wp:docPr id="21" name="Obraz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70CFC" w14:textId="77777777" w:rsidR="007A3E82" w:rsidRDefault="007A3E8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53CC9"/>
    <w:multiLevelType w:val="hybridMultilevel"/>
    <w:tmpl w:val="382087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2BDC"/>
    <w:multiLevelType w:val="hybridMultilevel"/>
    <w:tmpl w:val="EC7A83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C27A9"/>
    <w:multiLevelType w:val="hybridMultilevel"/>
    <w:tmpl w:val="85BE73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755C8"/>
    <w:multiLevelType w:val="hybridMultilevel"/>
    <w:tmpl w:val="D9E6D6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0054C"/>
    <w:multiLevelType w:val="hybridMultilevel"/>
    <w:tmpl w:val="A44A47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D011D"/>
    <w:multiLevelType w:val="hybridMultilevel"/>
    <w:tmpl w:val="BCC434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F0982"/>
    <w:multiLevelType w:val="hybridMultilevel"/>
    <w:tmpl w:val="080630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E87CBA"/>
    <w:multiLevelType w:val="hybridMultilevel"/>
    <w:tmpl w:val="9BBAD1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6239B"/>
    <w:multiLevelType w:val="hybridMultilevel"/>
    <w:tmpl w:val="70502BA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DC7A2C"/>
    <w:multiLevelType w:val="hybridMultilevel"/>
    <w:tmpl w:val="283A90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D822F6"/>
    <w:multiLevelType w:val="hybridMultilevel"/>
    <w:tmpl w:val="0660EE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F06F6"/>
    <w:multiLevelType w:val="hybridMultilevel"/>
    <w:tmpl w:val="88CA10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C86CE8"/>
    <w:multiLevelType w:val="hybridMultilevel"/>
    <w:tmpl w:val="2FA2C0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533375"/>
    <w:multiLevelType w:val="hybridMultilevel"/>
    <w:tmpl w:val="BDAC21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614D6"/>
    <w:multiLevelType w:val="hybridMultilevel"/>
    <w:tmpl w:val="2D8CA1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47A37"/>
    <w:multiLevelType w:val="hybridMultilevel"/>
    <w:tmpl w:val="BFA6EBB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38127F1"/>
    <w:multiLevelType w:val="hybridMultilevel"/>
    <w:tmpl w:val="F1D413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74A13"/>
    <w:multiLevelType w:val="hybridMultilevel"/>
    <w:tmpl w:val="206424A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61E05"/>
    <w:multiLevelType w:val="hybridMultilevel"/>
    <w:tmpl w:val="9D847B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F6321"/>
    <w:multiLevelType w:val="hybridMultilevel"/>
    <w:tmpl w:val="5E1849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FE0B8A"/>
    <w:multiLevelType w:val="hybridMultilevel"/>
    <w:tmpl w:val="C04A58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E10E4"/>
    <w:multiLevelType w:val="hybridMultilevel"/>
    <w:tmpl w:val="310CFC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AB155D"/>
    <w:multiLevelType w:val="hybridMultilevel"/>
    <w:tmpl w:val="4AAAEC62"/>
    <w:lvl w:ilvl="0" w:tplc="FC56290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62C3B86"/>
    <w:multiLevelType w:val="hybridMultilevel"/>
    <w:tmpl w:val="778A8F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C7AA8"/>
    <w:multiLevelType w:val="hybridMultilevel"/>
    <w:tmpl w:val="8CD654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EB6618"/>
    <w:multiLevelType w:val="hybridMultilevel"/>
    <w:tmpl w:val="C2BE893A"/>
    <w:lvl w:ilvl="0" w:tplc="041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6A405D09"/>
    <w:multiLevelType w:val="hybridMultilevel"/>
    <w:tmpl w:val="59CA16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D07358"/>
    <w:multiLevelType w:val="hybridMultilevel"/>
    <w:tmpl w:val="A0567E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872737"/>
    <w:multiLevelType w:val="hybridMultilevel"/>
    <w:tmpl w:val="372A94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0"/>
  </w:num>
  <w:num w:numId="4">
    <w:abstractNumId w:val="21"/>
  </w:num>
  <w:num w:numId="5">
    <w:abstractNumId w:val="10"/>
  </w:num>
  <w:num w:numId="6">
    <w:abstractNumId w:val="7"/>
  </w:num>
  <w:num w:numId="7">
    <w:abstractNumId w:val="11"/>
  </w:num>
  <w:num w:numId="8">
    <w:abstractNumId w:val="9"/>
  </w:num>
  <w:num w:numId="9">
    <w:abstractNumId w:val="3"/>
  </w:num>
  <w:num w:numId="10">
    <w:abstractNumId w:val="8"/>
  </w:num>
  <w:num w:numId="11">
    <w:abstractNumId w:val="6"/>
  </w:num>
  <w:num w:numId="12">
    <w:abstractNumId w:val="24"/>
  </w:num>
  <w:num w:numId="13">
    <w:abstractNumId w:val="23"/>
  </w:num>
  <w:num w:numId="14">
    <w:abstractNumId w:val="17"/>
  </w:num>
  <w:num w:numId="15">
    <w:abstractNumId w:val="19"/>
  </w:num>
  <w:num w:numId="16">
    <w:abstractNumId w:val="2"/>
  </w:num>
  <w:num w:numId="17">
    <w:abstractNumId w:val="4"/>
  </w:num>
  <w:num w:numId="18">
    <w:abstractNumId w:val="5"/>
  </w:num>
  <w:num w:numId="19">
    <w:abstractNumId w:val="1"/>
  </w:num>
  <w:num w:numId="20">
    <w:abstractNumId w:val="14"/>
  </w:num>
  <w:num w:numId="21">
    <w:abstractNumId w:val="27"/>
  </w:num>
  <w:num w:numId="22">
    <w:abstractNumId w:val="16"/>
  </w:num>
  <w:num w:numId="23">
    <w:abstractNumId w:val="15"/>
  </w:num>
  <w:num w:numId="24">
    <w:abstractNumId w:val="18"/>
  </w:num>
  <w:num w:numId="25">
    <w:abstractNumId w:val="25"/>
  </w:num>
  <w:num w:numId="26">
    <w:abstractNumId w:val="20"/>
  </w:num>
  <w:num w:numId="27">
    <w:abstractNumId w:val="26"/>
  </w:num>
  <w:num w:numId="28">
    <w:abstractNumId w:val="28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tTQwMLe0NDUyMTRR0lEKTi0uzszPAykwqgUAZNmuICwAAAA="/>
  </w:docVars>
  <w:rsids>
    <w:rsidRoot w:val="00D54B43"/>
    <w:rsid w:val="000015E3"/>
    <w:rsid w:val="00014390"/>
    <w:rsid w:val="00026EA3"/>
    <w:rsid w:val="00051310"/>
    <w:rsid w:val="00051659"/>
    <w:rsid w:val="00061ED9"/>
    <w:rsid w:val="00067661"/>
    <w:rsid w:val="00076CAE"/>
    <w:rsid w:val="000A05C4"/>
    <w:rsid w:val="000B069C"/>
    <w:rsid w:val="000B3B0E"/>
    <w:rsid w:val="000B4796"/>
    <w:rsid w:val="000B601C"/>
    <w:rsid w:val="000B6125"/>
    <w:rsid w:val="000F00A2"/>
    <w:rsid w:val="000F47DF"/>
    <w:rsid w:val="00104705"/>
    <w:rsid w:val="0010480B"/>
    <w:rsid w:val="00104E5D"/>
    <w:rsid w:val="001064B0"/>
    <w:rsid w:val="00106F2C"/>
    <w:rsid w:val="00115677"/>
    <w:rsid w:val="00120E79"/>
    <w:rsid w:val="00127D2E"/>
    <w:rsid w:val="00136244"/>
    <w:rsid w:val="00150FAA"/>
    <w:rsid w:val="001640FF"/>
    <w:rsid w:val="001643A6"/>
    <w:rsid w:val="00171C43"/>
    <w:rsid w:val="00185279"/>
    <w:rsid w:val="001A430B"/>
    <w:rsid w:val="001D6FB7"/>
    <w:rsid w:val="001E3D16"/>
    <w:rsid w:val="001F7AF7"/>
    <w:rsid w:val="0021509E"/>
    <w:rsid w:val="002208FF"/>
    <w:rsid w:val="00227096"/>
    <w:rsid w:val="0022730F"/>
    <w:rsid w:val="00227B24"/>
    <w:rsid w:val="00231FBF"/>
    <w:rsid w:val="00241C59"/>
    <w:rsid w:val="00254DC8"/>
    <w:rsid w:val="00261A64"/>
    <w:rsid w:val="002677CA"/>
    <w:rsid w:val="00280AF5"/>
    <w:rsid w:val="00285169"/>
    <w:rsid w:val="002856BB"/>
    <w:rsid w:val="00286580"/>
    <w:rsid w:val="00291835"/>
    <w:rsid w:val="002952BB"/>
    <w:rsid w:val="002A40A4"/>
    <w:rsid w:val="002A70DA"/>
    <w:rsid w:val="002B3A9C"/>
    <w:rsid w:val="002D268D"/>
    <w:rsid w:val="002D4DE5"/>
    <w:rsid w:val="002E4B75"/>
    <w:rsid w:val="002E5BB0"/>
    <w:rsid w:val="002F104B"/>
    <w:rsid w:val="002F34A3"/>
    <w:rsid w:val="002F7282"/>
    <w:rsid w:val="002F79B6"/>
    <w:rsid w:val="0032789A"/>
    <w:rsid w:val="00336C1B"/>
    <w:rsid w:val="00344B40"/>
    <w:rsid w:val="003510BC"/>
    <w:rsid w:val="003540BE"/>
    <w:rsid w:val="003550ED"/>
    <w:rsid w:val="0036568C"/>
    <w:rsid w:val="0037174E"/>
    <w:rsid w:val="00373B30"/>
    <w:rsid w:val="003A4461"/>
    <w:rsid w:val="003A457D"/>
    <w:rsid w:val="003B0B61"/>
    <w:rsid w:val="003C0FCA"/>
    <w:rsid w:val="003C312D"/>
    <w:rsid w:val="003F6709"/>
    <w:rsid w:val="00403321"/>
    <w:rsid w:val="00404D6E"/>
    <w:rsid w:val="004071FE"/>
    <w:rsid w:val="00410985"/>
    <w:rsid w:val="0042199F"/>
    <w:rsid w:val="00442D31"/>
    <w:rsid w:val="0045150C"/>
    <w:rsid w:val="0045481B"/>
    <w:rsid w:val="0047526D"/>
    <w:rsid w:val="00490790"/>
    <w:rsid w:val="004A6A61"/>
    <w:rsid w:val="004B09A8"/>
    <w:rsid w:val="004D2C73"/>
    <w:rsid w:val="004D743F"/>
    <w:rsid w:val="004E0D5D"/>
    <w:rsid w:val="004F00D1"/>
    <w:rsid w:val="004F2D3C"/>
    <w:rsid w:val="00504A8B"/>
    <w:rsid w:val="00507E72"/>
    <w:rsid w:val="00510BD4"/>
    <w:rsid w:val="00512FD6"/>
    <w:rsid w:val="00522122"/>
    <w:rsid w:val="005241C8"/>
    <w:rsid w:val="00524CD4"/>
    <w:rsid w:val="00560E85"/>
    <w:rsid w:val="005621EF"/>
    <w:rsid w:val="005654D9"/>
    <w:rsid w:val="00576B27"/>
    <w:rsid w:val="00583691"/>
    <w:rsid w:val="005A5A12"/>
    <w:rsid w:val="005A651C"/>
    <w:rsid w:val="005B5187"/>
    <w:rsid w:val="005B6B64"/>
    <w:rsid w:val="005C2A32"/>
    <w:rsid w:val="005C7F94"/>
    <w:rsid w:val="005D0B67"/>
    <w:rsid w:val="005D0CD6"/>
    <w:rsid w:val="005E4704"/>
    <w:rsid w:val="005E5C08"/>
    <w:rsid w:val="005F7128"/>
    <w:rsid w:val="00610427"/>
    <w:rsid w:val="006163A9"/>
    <w:rsid w:val="00616BE4"/>
    <w:rsid w:val="00640FAC"/>
    <w:rsid w:val="006435D7"/>
    <w:rsid w:val="00690A9F"/>
    <w:rsid w:val="006928BE"/>
    <w:rsid w:val="00696C39"/>
    <w:rsid w:val="006A4D55"/>
    <w:rsid w:val="006B1468"/>
    <w:rsid w:val="006B67EE"/>
    <w:rsid w:val="006C36FE"/>
    <w:rsid w:val="006C665C"/>
    <w:rsid w:val="006C7E08"/>
    <w:rsid w:val="006D2362"/>
    <w:rsid w:val="006D44BC"/>
    <w:rsid w:val="006D7A27"/>
    <w:rsid w:val="006E2FCD"/>
    <w:rsid w:val="006E525D"/>
    <w:rsid w:val="006F2796"/>
    <w:rsid w:val="007021BE"/>
    <w:rsid w:val="0070575F"/>
    <w:rsid w:val="00707635"/>
    <w:rsid w:val="00731274"/>
    <w:rsid w:val="00747600"/>
    <w:rsid w:val="007502DB"/>
    <w:rsid w:val="00766374"/>
    <w:rsid w:val="007723C0"/>
    <w:rsid w:val="0077543A"/>
    <w:rsid w:val="00776D59"/>
    <w:rsid w:val="00777044"/>
    <w:rsid w:val="007833C5"/>
    <w:rsid w:val="00787615"/>
    <w:rsid w:val="0079648E"/>
    <w:rsid w:val="007977D2"/>
    <w:rsid w:val="007A324A"/>
    <w:rsid w:val="007A3E82"/>
    <w:rsid w:val="007C06BC"/>
    <w:rsid w:val="007C6420"/>
    <w:rsid w:val="007C7FB9"/>
    <w:rsid w:val="007E323C"/>
    <w:rsid w:val="007E73AA"/>
    <w:rsid w:val="007E7D95"/>
    <w:rsid w:val="007F1C5F"/>
    <w:rsid w:val="007F335E"/>
    <w:rsid w:val="00816A25"/>
    <w:rsid w:val="00820B8C"/>
    <w:rsid w:val="0082740A"/>
    <w:rsid w:val="00835AB4"/>
    <w:rsid w:val="00843321"/>
    <w:rsid w:val="00847FB1"/>
    <w:rsid w:val="008849EB"/>
    <w:rsid w:val="00884C7F"/>
    <w:rsid w:val="00896B4B"/>
    <w:rsid w:val="008C06BD"/>
    <w:rsid w:val="008C1821"/>
    <w:rsid w:val="008D25BE"/>
    <w:rsid w:val="008D74D8"/>
    <w:rsid w:val="008E227D"/>
    <w:rsid w:val="00917465"/>
    <w:rsid w:val="00934E87"/>
    <w:rsid w:val="00943333"/>
    <w:rsid w:val="00952C7D"/>
    <w:rsid w:val="00957250"/>
    <w:rsid w:val="00962C1E"/>
    <w:rsid w:val="009700F8"/>
    <w:rsid w:val="00970A3D"/>
    <w:rsid w:val="00973F6E"/>
    <w:rsid w:val="00975E24"/>
    <w:rsid w:val="009806C4"/>
    <w:rsid w:val="0099572D"/>
    <w:rsid w:val="009B1F69"/>
    <w:rsid w:val="009C0168"/>
    <w:rsid w:val="009C50DE"/>
    <w:rsid w:val="009E2F20"/>
    <w:rsid w:val="009E490F"/>
    <w:rsid w:val="009E63CF"/>
    <w:rsid w:val="009F6942"/>
    <w:rsid w:val="00A13011"/>
    <w:rsid w:val="00A3200C"/>
    <w:rsid w:val="00A417BB"/>
    <w:rsid w:val="00A46914"/>
    <w:rsid w:val="00A52C15"/>
    <w:rsid w:val="00A61E7B"/>
    <w:rsid w:val="00A708CE"/>
    <w:rsid w:val="00A84E5D"/>
    <w:rsid w:val="00A87495"/>
    <w:rsid w:val="00A94EC7"/>
    <w:rsid w:val="00AA2090"/>
    <w:rsid w:val="00AB28F1"/>
    <w:rsid w:val="00AB3235"/>
    <w:rsid w:val="00AB3A2A"/>
    <w:rsid w:val="00AC14FB"/>
    <w:rsid w:val="00AF13B0"/>
    <w:rsid w:val="00AF37AA"/>
    <w:rsid w:val="00B014DB"/>
    <w:rsid w:val="00B01B94"/>
    <w:rsid w:val="00B1215D"/>
    <w:rsid w:val="00B13FB4"/>
    <w:rsid w:val="00B32134"/>
    <w:rsid w:val="00B35CFE"/>
    <w:rsid w:val="00B47629"/>
    <w:rsid w:val="00B559AA"/>
    <w:rsid w:val="00B60263"/>
    <w:rsid w:val="00B66C84"/>
    <w:rsid w:val="00B7261C"/>
    <w:rsid w:val="00B82C4B"/>
    <w:rsid w:val="00BB5880"/>
    <w:rsid w:val="00BC0CED"/>
    <w:rsid w:val="00BE1683"/>
    <w:rsid w:val="00BE209D"/>
    <w:rsid w:val="00BE2A4B"/>
    <w:rsid w:val="00BE7345"/>
    <w:rsid w:val="00BF0211"/>
    <w:rsid w:val="00BF1377"/>
    <w:rsid w:val="00C263BF"/>
    <w:rsid w:val="00C42D03"/>
    <w:rsid w:val="00C50707"/>
    <w:rsid w:val="00C63523"/>
    <w:rsid w:val="00C63A27"/>
    <w:rsid w:val="00C74C0C"/>
    <w:rsid w:val="00C77134"/>
    <w:rsid w:val="00C83B5E"/>
    <w:rsid w:val="00CA4E5A"/>
    <w:rsid w:val="00CA7314"/>
    <w:rsid w:val="00CC409C"/>
    <w:rsid w:val="00CC6489"/>
    <w:rsid w:val="00CE1F0A"/>
    <w:rsid w:val="00CF1914"/>
    <w:rsid w:val="00CF4274"/>
    <w:rsid w:val="00CF614D"/>
    <w:rsid w:val="00D26FA9"/>
    <w:rsid w:val="00D40738"/>
    <w:rsid w:val="00D5424A"/>
    <w:rsid w:val="00D54B43"/>
    <w:rsid w:val="00D60C40"/>
    <w:rsid w:val="00D633C1"/>
    <w:rsid w:val="00D64150"/>
    <w:rsid w:val="00D644FE"/>
    <w:rsid w:val="00D93D87"/>
    <w:rsid w:val="00DB4AE8"/>
    <w:rsid w:val="00DB7891"/>
    <w:rsid w:val="00DC0DD3"/>
    <w:rsid w:val="00DD0AA3"/>
    <w:rsid w:val="00DD2DC8"/>
    <w:rsid w:val="00DE122F"/>
    <w:rsid w:val="00E04E8C"/>
    <w:rsid w:val="00E05D60"/>
    <w:rsid w:val="00E06718"/>
    <w:rsid w:val="00E14352"/>
    <w:rsid w:val="00E16437"/>
    <w:rsid w:val="00E409A9"/>
    <w:rsid w:val="00E44C8B"/>
    <w:rsid w:val="00E606AA"/>
    <w:rsid w:val="00E62CBD"/>
    <w:rsid w:val="00E63F84"/>
    <w:rsid w:val="00E70A43"/>
    <w:rsid w:val="00E72631"/>
    <w:rsid w:val="00E73B6E"/>
    <w:rsid w:val="00E821B8"/>
    <w:rsid w:val="00E84A78"/>
    <w:rsid w:val="00E879FF"/>
    <w:rsid w:val="00E93823"/>
    <w:rsid w:val="00E966DC"/>
    <w:rsid w:val="00EA2F12"/>
    <w:rsid w:val="00EB093D"/>
    <w:rsid w:val="00EB39FF"/>
    <w:rsid w:val="00ED71C0"/>
    <w:rsid w:val="00EE6C6B"/>
    <w:rsid w:val="00F002D1"/>
    <w:rsid w:val="00F116BB"/>
    <w:rsid w:val="00F162B3"/>
    <w:rsid w:val="00F24733"/>
    <w:rsid w:val="00F306C6"/>
    <w:rsid w:val="00F30ABF"/>
    <w:rsid w:val="00F3366D"/>
    <w:rsid w:val="00F42551"/>
    <w:rsid w:val="00F456C9"/>
    <w:rsid w:val="00F45EEB"/>
    <w:rsid w:val="00F64146"/>
    <w:rsid w:val="00F67A25"/>
    <w:rsid w:val="00F7135F"/>
    <w:rsid w:val="00F73591"/>
    <w:rsid w:val="00F76C4C"/>
    <w:rsid w:val="00F77505"/>
    <w:rsid w:val="00F85F7F"/>
    <w:rsid w:val="00F94FE6"/>
    <w:rsid w:val="00F96B0F"/>
    <w:rsid w:val="00FA4113"/>
    <w:rsid w:val="00FB4DC2"/>
    <w:rsid w:val="00FB4F3C"/>
    <w:rsid w:val="00FB6722"/>
    <w:rsid w:val="00FC36DB"/>
    <w:rsid w:val="00FC4831"/>
    <w:rsid w:val="00FC563F"/>
    <w:rsid w:val="00FD355F"/>
    <w:rsid w:val="00FD39EC"/>
    <w:rsid w:val="00FE0423"/>
    <w:rsid w:val="00FF06D9"/>
    <w:rsid w:val="00FF4CF5"/>
    <w:rsid w:val="00FF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2C4F782"/>
  <w15:docId w15:val="{A93F2AA3-AF4C-40E7-8F68-9DFE1D070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04E5D"/>
    <w:rPr>
      <w:color w:val="0000FF" w:themeColor="hyperlink"/>
      <w:u w:val="single"/>
    </w:rPr>
  </w:style>
  <w:style w:type="character" w:customStyle="1" w:styleId="5yl5">
    <w:name w:val="_5yl5"/>
    <w:basedOn w:val="Domylnaczcionkaakapitu"/>
    <w:rsid w:val="00136244"/>
  </w:style>
  <w:style w:type="paragraph" w:styleId="Akapitzlist">
    <w:name w:val="List Paragraph"/>
    <w:basedOn w:val="Normalny"/>
    <w:uiPriority w:val="34"/>
    <w:qFormat/>
    <w:rsid w:val="00DB7891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2E4B75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F64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5E47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E4704"/>
  </w:style>
  <w:style w:type="paragraph" w:styleId="Stopka">
    <w:name w:val="footer"/>
    <w:basedOn w:val="Normalny"/>
    <w:link w:val="StopkaZnak"/>
    <w:uiPriority w:val="99"/>
    <w:unhideWhenUsed/>
    <w:rsid w:val="005E47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E4704"/>
  </w:style>
  <w:style w:type="character" w:styleId="Odwoaniedokomentarza">
    <w:name w:val="annotation reference"/>
    <w:basedOn w:val="Domylnaczcionkaakapitu"/>
    <w:uiPriority w:val="99"/>
    <w:semiHidden/>
    <w:unhideWhenUsed/>
    <w:rsid w:val="00F775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775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7750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775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7750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775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77505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link w:val="NormalnyWebZnak"/>
    <w:uiPriority w:val="99"/>
    <w:rsid w:val="004B09A8"/>
    <w:pPr>
      <w:spacing w:after="0" w:line="240" w:lineRule="auto"/>
    </w:pPr>
    <w:rPr>
      <w:rFonts w:ascii="Verdana" w:eastAsia="Times New Roman" w:hAnsi="Verdana" w:cs="Times New Roman"/>
      <w:color w:val="0E335A"/>
      <w:sz w:val="11"/>
      <w:szCs w:val="11"/>
      <w:lang w:eastAsia="pl-PL"/>
    </w:rPr>
  </w:style>
  <w:style w:type="character" w:customStyle="1" w:styleId="NormalnyWebZnak">
    <w:name w:val="Normalny (Web) Znak"/>
    <w:basedOn w:val="Domylnaczcionkaakapitu"/>
    <w:link w:val="NormalnyWeb"/>
    <w:uiPriority w:val="99"/>
    <w:rsid w:val="004B09A8"/>
    <w:rPr>
      <w:rFonts w:ascii="Verdana" w:eastAsia="Times New Roman" w:hAnsi="Verdana" w:cs="Times New Roman"/>
      <w:color w:val="0E335A"/>
      <w:sz w:val="11"/>
      <w:szCs w:val="11"/>
      <w:lang w:eastAsia="pl-PL"/>
    </w:rPr>
  </w:style>
  <w:style w:type="character" w:customStyle="1" w:styleId="fontstyle01">
    <w:name w:val="fontstyle01"/>
    <w:basedOn w:val="Domylnaczcionkaakapitu"/>
    <w:rsid w:val="007A3E82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95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zysztof Walkowiak</dc:creator>
  <cp:lastModifiedBy>Krzysztof Walkowiak</cp:lastModifiedBy>
  <cp:revision>10</cp:revision>
  <dcterms:created xsi:type="dcterms:W3CDTF">2024-02-09T11:40:00Z</dcterms:created>
  <dcterms:modified xsi:type="dcterms:W3CDTF">2024-02-13T05:24:00Z</dcterms:modified>
</cp:coreProperties>
</file>